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72231" w:rsidRPr="00072231" w:rsidRDefault="00072231" w:rsidP="0007223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072231">
        <w:rPr>
          <w:rFonts w:ascii="Times New Roman" w:hAnsi="Times New Roman" w:cs="Times New Roman"/>
          <w:b/>
          <w:sz w:val="28"/>
          <w:szCs w:val="28"/>
        </w:rPr>
        <w:t>PENDAFTARAN YUDISIUM DAN PENGAMBILAN IJAZAH</w:t>
      </w:r>
    </w:p>
    <w:p w:rsidR="00072231" w:rsidRPr="00072231" w:rsidRDefault="00072231" w:rsidP="0007223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072231">
        <w:rPr>
          <w:rFonts w:ascii="Times New Roman" w:hAnsi="Times New Roman" w:cs="Times New Roman"/>
          <w:b/>
          <w:sz w:val="28"/>
          <w:szCs w:val="28"/>
        </w:rPr>
        <w:t xml:space="preserve">PROGRAM STUDI </w:t>
      </w:r>
      <w:r>
        <w:rPr>
          <w:rFonts w:ascii="Times New Roman" w:hAnsi="Times New Roman" w:cs="Times New Roman"/>
          <w:b/>
          <w:sz w:val="28"/>
          <w:szCs w:val="28"/>
        </w:rPr>
        <w:t>PENDIDIKAN FISIKA</w:t>
      </w:r>
    </w:p>
    <w:p w:rsidR="00072231" w:rsidRPr="00072231" w:rsidRDefault="00072231" w:rsidP="0007223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072231">
        <w:rPr>
          <w:rFonts w:ascii="Times New Roman" w:hAnsi="Times New Roman" w:cs="Times New Roman"/>
          <w:b/>
          <w:sz w:val="28"/>
          <w:szCs w:val="28"/>
        </w:rPr>
        <w:t>FAKULTAS KEGURUAN DAN ILMU PENDIDIKAN</w:t>
      </w:r>
    </w:p>
    <w:p w:rsidR="00072231" w:rsidRPr="00072231" w:rsidRDefault="00072231" w:rsidP="0007223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2231">
        <w:rPr>
          <w:rFonts w:ascii="Times New Roman" w:hAnsi="Times New Roman" w:cs="Times New Roman"/>
          <w:b/>
          <w:sz w:val="28"/>
          <w:szCs w:val="28"/>
        </w:rPr>
        <w:t>UNIVERSITAS AHMAD DAHLAN</w:t>
      </w:r>
    </w:p>
    <w:p w:rsidR="00072231" w:rsidRDefault="00072231" w:rsidP="0007223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72231" w:rsidRDefault="00072231" w:rsidP="00072231">
      <w:pPr>
        <w:tabs>
          <w:tab w:val="left" w:pos="2977"/>
          <w:tab w:val="left" w:pos="3119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Mahasisw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 …………………………………………………</w:t>
      </w:r>
    </w:p>
    <w:p w:rsidR="00072231" w:rsidRDefault="00072231" w:rsidP="00072231">
      <w:pPr>
        <w:tabs>
          <w:tab w:val="left" w:pos="2977"/>
          <w:tab w:val="left" w:pos="3119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 …………………………………………………</w:t>
      </w:r>
    </w:p>
    <w:p w:rsidR="00072231" w:rsidRDefault="00072231" w:rsidP="00072231">
      <w:pPr>
        <w:tabs>
          <w:tab w:val="left" w:pos="2977"/>
          <w:tab w:val="left" w:pos="3119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Studi</w:t>
      </w:r>
      <w:r>
        <w:rPr>
          <w:rFonts w:ascii="Times New Roman" w:hAnsi="Times New Roman" w:cs="Times New Roman"/>
          <w:sz w:val="24"/>
          <w:szCs w:val="24"/>
        </w:rPr>
        <w:tab/>
        <w:t>:  …………………………………………………</w:t>
      </w:r>
    </w:p>
    <w:p w:rsidR="00072231" w:rsidRDefault="00072231" w:rsidP="00072231">
      <w:pPr>
        <w:tabs>
          <w:tab w:val="left" w:pos="2977"/>
          <w:tab w:val="left" w:pos="3119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hun Pertama Masuk</w:t>
      </w:r>
      <w:r>
        <w:rPr>
          <w:rFonts w:ascii="Times New Roman" w:hAnsi="Times New Roman" w:cs="Times New Roman"/>
          <w:sz w:val="24"/>
          <w:szCs w:val="24"/>
        </w:rPr>
        <w:tab/>
        <w:t>:  …………………………………………………</w:t>
      </w:r>
    </w:p>
    <w:p w:rsidR="00072231" w:rsidRDefault="00072231" w:rsidP="00072231">
      <w:pPr>
        <w:tabs>
          <w:tab w:val="left" w:pos="2977"/>
          <w:tab w:val="left" w:pos="3119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ti (Bagi yang pernah cuti)</w:t>
      </w:r>
      <w:r>
        <w:rPr>
          <w:rFonts w:ascii="Times New Roman" w:hAnsi="Times New Roman" w:cs="Times New Roman"/>
          <w:sz w:val="24"/>
          <w:szCs w:val="24"/>
        </w:rPr>
        <w:tab/>
        <w:t>:  …………… Semester</w:t>
      </w:r>
    </w:p>
    <w:p w:rsidR="00072231" w:rsidRDefault="00072231" w:rsidP="000722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72231" w:rsidRPr="00072231" w:rsidRDefault="00072231" w:rsidP="0007223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yaratan Yudisium yang diserahkan :</w:t>
      </w:r>
    </w:p>
    <w:tbl>
      <w:tblPr>
        <w:tblStyle w:val="TableGrid"/>
        <w:tblW w:w="9747" w:type="dxa"/>
        <w:tblInd w:w="-5" w:type="dxa"/>
        <w:tblLook w:val="04A0" w:firstRow="1" w:lastRow="0" w:firstColumn="1" w:lastColumn="0" w:noHBand="0" w:noVBand="1"/>
      </w:tblPr>
      <w:tblGrid>
        <w:gridCol w:w="673"/>
        <w:gridCol w:w="5996"/>
        <w:gridCol w:w="1417"/>
        <w:gridCol w:w="1661"/>
      </w:tblGrid>
      <w:tr w:rsidR="00072231" w:rsidRPr="00783BA4" w:rsidTr="00072231">
        <w:trPr>
          <w:trHeight w:val="680"/>
        </w:trPr>
        <w:tc>
          <w:tcPr>
            <w:tcW w:w="67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83BA4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599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83BA4">
              <w:rPr>
                <w:rFonts w:ascii="Times New Roman" w:hAnsi="Times New Roman" w:cs="Times New Roman"/>
                <w:b/>
              </w:rPr>
              <w:t>Persyaratan</w:t>
            </w:r>
          </w:p>
        </w:tc>
        <w:tc>
          <w:tcPr>
            <w:tcW w:w="141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83BA4">
              <w:rPr>
                <w:rFonts w:ascii="Times New Roman" w:hAnsi="Times New Roman" w:cs="Times New Roman"/>
                <w:b/>
              </w:rPr>
              <w:t>Tempat Penyerahan</w:t>
            </w:r>
          </w:p>
        </w:tc>
        <w:tc>
          <w:tcPr>
            <w:tcW w:w="166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83BA4">
              <w:rPr>
                <w:rFonts w:ascii="Times New Roman" w:hAnsi="Times New Roman" w:cs="Times New Roman"/>
                <w:b/>
              </w:rPr>
              <w:t>Tanda Tangan Petugas</w:t>
            </w: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tcBorders>
              <w:top w:val="double" w:sz="4" w:space="0" w:color="auto"/>
            </w:tcBorders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96" w:type="dxa"/>
            <w:tcBorders>
              <w:top w:val="double" w:sz="4" w:space="0" w:color="auto"/>
            </w:tcBorders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 xml:space="preserve">Laporan Hasil Studi </w:t>
            </w:r>
            <w:r w:rsidRPr="00783BA4">
              <w:rPr>
                <w:rFonts w:ascii="Times New Roman" w:hAnsi="Times New Roman" w:cs="Times New Roman"/>
                <w:b/>
              </w:rPr>
              <w:t>(Bebas Teori)</w:t>
            </w:r>
            <w:r w:rsidRPr="00783BA4">
              <w:rPr>
                <w:rFonts w:ascii="Times New Roman" w:hAnsi="Times New Roman" w:cs="Times New Roman"/>
              </w:rPr>
              <w:t xml:space="preserve"> yang sudah ditandatangani Pimpinan Prodi dan Fakultas</w:t>
            </w:r>
          </w:p>
        </w:tc>
        <w:tc>
          <w:tcPr>
            <w:tcW w:w="1417" w:type="dxa"/>
            <w:tcBorders>
              <w:top w:val="double" w:sz="4" w:space="0" w:color="auto"/>
            </w:tcBorders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tcBorders>
              <w:top w:val="double" w:sz="4" w:space="0" w:color="auto"/>
            </w:tcBorders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Berita Acara Ujian Skripsi</w:t>
            </w:r>
          </w:p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(Untuk Mahasiswa Jalur Skripsi)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ip Pembayaran ijazah dan wisuda (Rp1.000.000.)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Scan Fotokopi Sertifikat/ Keterangan LPSI tentang keikutsertaan dalam Kuliah Paket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Scan Fotokopi Surat Keterangan Tentang Kemampuan Membaca Al-Qur’an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Scan Fotokopi Sertifikat TOEFL dan Skorenya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Scan Fotokopi SK Pembimbing dan SK Pendadaran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Scan Surat Bebas Perpustakaan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Scan Surat Bebas Laboratorium (P.Mat dan P.Fis)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Scan Sertifikat UKBI (PBSI minimal : 550)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Scan Berita Acara Penyerahan Skripsi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Scan Kartu Bimbingan Skripsi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83BA4">
              <w:rPr>
                <w:rFonts w:ascii="Times New Roman" w:hAnsi="Times New Roman" w:cs="Times New Roman"/>
              </w:rPr>
              <w:t>(PPKn</w:t>
            </w:r>
            <w:r>
              <w:rPr>
                <w:rFonts w:ascii="Times New Roman" w:hAnsi="Times New Roman" w:cs="Times New Roman"/>
              </w:rPr>
              <w:t xml:space="preserve"> dan BK</w:t>
            </w:r>
            <w:r w:rsidRPr="00783BA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72231" w:rsidRPr="00783BA4" w:rsidTr="00072231">
        <w:trPr>
          <w:trHeight w:val="510"/>
        </w:trPr>
        <w:tc>
          <w:tcPr>
            <w:tcW w:w="673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996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83BA4">
              <w:rPr>
                <w:rFonts w:ascii="Times New Roman" w:hAnsi="Times New Roman" w:cs="Times New Roman"/>
              </w:rPr>
              <w:t>Biaya Yudisium &amp; Pelepasan Fakultas Rp 200.000,-</w:t>
            </w:r>
          </w:p>
        </w:tc>
        <w:tc>
          <w:tcPr>
            <w:tcW w:w="1417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jc w:val="center"/>
            </w:pPr>
            <w:r w:rsidRPr="00783BA4">
              <w:rPr>
                <w:rFonts w:ascii="Times New Roman" w:hAnsi="Times New Roman" w:cs="Times New Roman"/>
              </w:rPr>
              <w:t>Tata Usaha</w:t>
            </w:r>
          </w:p>
        </w:tc>
        <w:tc>
          <w:tcPr>
            <w:tcW w:w="1661" w:type="dxa"/>
            <w:vAlign w:val="center"/>
          </w:tcPr>
          <w:p w:rsidR="00072231" w:rsidRPr="00783BA4" w:rsidRDefault="00072231" w:rsidP="00072231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:rsidR="00072231" w:rsidRDefault="00072231" w:rsidP="0007223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72231" w:rsidRPr="00783BA4" w:rsidRDefault="00072231" w:rsidP="00072231">
      <w:pPr>
        <w:spacing w:after="0"/>
        <w:rPr>
          <w:rFonts w:ascii="Times New Roman" w:hAnsi="Times New Roman" w:cs="Times New Roman"/>
          <w:b/>
        </w:rPr>
      </w:pPr>
      <w:r w:rsidRPr="00783BA4">
        <w:rPr>
          <w:rFonts w:ascii="Times New Roman" w:hAnsi="Times New Roman" w:cs="Times New Roman"/>
          <w:b/>
        </w:rPr>
        <w:t>Keterangan :</w:t>
      </w:r>
    </w:p>
    <w:p w:rsidR="00072231" w:rsidRPr="00783BA4" w:rsidRDefault="00072231" w:rsidP="00072231">
      <w:pPr>
        <w:pStyle w:val="ListParagraph"/>
        <w:numPr>
          <w:ilvl w:val="0"/>
          <w:numId w:val="1"/>
        </w:numPr>
        <w:tabs>
          <w:tab w:val="left" w:pos="426"/>
        </w:tabs>
        <w:spacing w:after="0"/>
        <w:ind w:left="284" w:hanging="284"/>
        <w:rPr>
          <w:rFonts w:ascii="Times New Roman" w:hAnsi="Times New Roman" w:cs="Times New Roman"/>
        </w:rPr>
      </w:pPr>
      <w:r w:rsidRPr="00783BA4">
        <w:rPr>
          <w:rFonts w:ascii="Times New Roman" w:hAnsi="Times New Roman" w:cs="Times New Roman"/>
        </w:rPr>
        <w:t xml:space="preserve">Blangko isian ini dibuat rangkap dua (2), Mahasiswa wajib menyerahkan blangko pendaftaran ini kepada </w:t>
      </w:r>
      <w:r w:rsidRPr="00783BA4">
        <w:rPr>
          <w:rFonts w:ascii="Times New Roman" w:hAnsi="Times New Roman" w:cs="Times New Roman"/>
          <w:b/>
        </w:rPr>
        <w:t>(1)</w:t>
      </w:r>
      <w:r w:rsidRPr="00783BA4">
        <w:rPr>
          <w:rFonts w:ascii="Times New Roman" w:hAnsi="Times New Roman" w:cs="Times New Roman"/>
        </w:rPr>
        <w:t xml:space="preserve"> Pimpinan Fakultas (diserahkan </w:t>
      </w:r>
      <w:r w:rsidRPr="00783BA4">
        <w:rPr>
          <w:rFonts w:ascii="Times New Roman" w:hAnsi="Times New Roman" w:cs="Times New Roman"/>
          <w:b/>
        </w:rPr>
        <w:t>lewat TU</w:t>
      </w:r>
      <w:r w:rsidRPr="00783BA4">
        <w:rPr>
          <w:rFonts w:ascii="Times New Roman" w:hAnsi="Times New Roman" w:cs="Times New Roman"/>
        </w:rPr>
        <w:t xml:space="preserve">), </w:t>
      </w:r>
      <w:r w:rsidRPr="00783BA4">
        <w:rPr>
          <w:rFonts w:ascii="Times New Roman" w:hAnsi="Times New Roman" w:cs="Times New Roman"/>
          <w:b/>
        </w:rPr>
        <w:t>(2)</w:t>
      </w:r>
      <w:r w:rsidRPr="00783BA4">
        <w:rPr>
          <w:rFonts w:ascii="Times New Roman" w:hAnsi="Times New Roman" w:cs="Times New Roman"/>
        </w:rPr>
        <w:t xml:space="preserve"> untuk Arsip Mahasiswa.</w:t>
      </w:r>
    </w:p>
    <w:p w:rsidR="00072231" w:rsidRPr="00783BA4" w:rsidRDefault="00072231" w:rsidP="00072231">
      <w:pPr>
        <w:pStyle w:val="ListParagraph"/>
        <w:numPr>
          <w:ilvl w:val="0"/>
          <w:numId w:val="1"/>
        </w:numPr>
        <w:tabs>
          <w:tab w:val="left" w:pos="426"/>
        </w:tabs>
        <w:spacing w:after="0"/>
        <w:ind w:left="284" w:hanging="284"/>
        <w:rPr>
          <w:rFonts w:ascii="Times New Roman" w:hAnsi="Times New Roman" w:cs="Times New Roman"/>
        </w:rPr>
      </w:pPr>
      <w:r w:rsidRPr="00783BA4">
        <w:rPr>
          <w:rFonts w:ascii="Times New Roman" w:hAnsi="Times New Roman" w:cs="Times New Roman"/>
        </w:rPr>
        <w:t>Blangko Pendaftaran diserahkan selambat-lambatnya sehari sebelum Yudisium.</w:t>
      </w:r>
    </w:p>
    <w:p w:rsidR="00072231" w:rsidRPr="00783BA4" w:rsidRDefault="00072231" w:rsidP="00072231">
      <w:pPr>
        <w:pStyle w:val="ListParagraph"/>
        <w:numPr>
          <w:ilvl w:val="0"/>
          <w:numId w:val="1"/>
        </w:numPr>
        <w:tabs>
          <w:tab w:val="left" w:pos="426"/>
        </w:tabs>
        <w:spacing w:after="0"/>
        <w:ind w:left="284" w:hanging="284"/>
        <w:rPr>
          <w:rFonts w:ascii="Times New Roman" w:hAnsi="Times New Roman" w:cs="Times New Roman"/>
        </w:rPr>
      </w:pPr>
      <w:r w:rsidRPr="00783BA4">
        <w:rPr>
          <w:rFonts w:ascii="Times New Roman" w:hAnsi="Times New Roman" w:cs="Times New Roman"/>
        </w:rPr>
        <w:t>Pendaftaran Yudisium ini akan dipergunakan sebagai data dalam pengambilan keputusan pada saat rapat Yudisium.</w:t>
      </w:r>
    </w:p>
    <w:p w:rsidR="00072231" w:rsidRPr="00072231" w:rsidRDefault="00072231" w:rsidP="00072231">
      <w:pPr>
        <w:pStyle w:val="ListParagraph"/>
        <w:numPr>
          <w:ilvl w:val="0"/>
          <w:numId w:val="1"/>
        </w:numPr>
        <w:tabs>
          <w:tab w:val="left" w:pos="426"/>
        </w:tabs>
        <w:spacing w:after="0"/>
        <w:ind w:left="284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berkas berupa Hard File diserahkan kepada Staff TU.</w:t>
      </w:r>
    </w:p>
    <w:p w:rsidR="00072231" w:rsidRDefault="00072231" w:rsidP="00072231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58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</w:tblGrid>
      <w:tr w:rsidR="00072231" w:rsidTr="00072231">
        <w:tc>
          <w:tcPr>
            <w:tcW w:w="3402" w:type="dxa"/>
          </w:tcPr>
          <w:p w:rsidR="00072231" w:rsidRDefault="00072231" w:rsidP="00385FF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gyakarta, ………………….</w:t>
            </w:r>
          </w:p>
          <w:p w:rsidR="00072231" w:rsidRDefault="00072231" w:rsidP="00385FF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72231" w:rsidRDefault="00072231" w:rsidP="00385FF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</w:t>
            </w:r>
          </w:p>
        </w:tc>
      </w:tr>
    </w:tbl>
    <w:p w:rsidR="00072231" w:rsidRDefault="00072231"/>
    <w:p w:rsidR="00072231" w:rsidRDefault="00072231" w:rsidP="00072231">
      <w:pPr>
        <w:spacing w:after="0"/>
        <w:rPr>
          <w:rFonts w:ascii="Times New Roman" w:hAnsi="Times New Roman" w:cs="Times New Roman"/>
          <w:b/>
          <w:sz w:val="32"/>
          <w:szCs w:val="32"/>
        </w:rPr>
      </w:pPr>
    </w:p>
    <w:p w:rsidR="00072231" w:rsidRPr="00072231" w:rsidRDefault="00072231" w:rsidP="00072231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072231">
        <w:rPr>
          <w:rFonts w:ascii="Times New Roman" w:hAnsi="Times New Roman" w:cs="Times New Roman"/>
          <w:b/>
          <w:sz w:val="32"/>
          <w:szCs w:val="32"/>
        </w:rPr>
        <w:t>Program Studi Pendidikan Fisika</w:t>
      </w:r>
    </w:p>
    <w:p w:rsidR="00072231" w:rsidRPr="00072231" w:rsidRDefault="00072231" w:rsidP="00072231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072231">
        <w:rPr>
          <w:rFonts w:ascii="Times New Roman" w:hAnsi="Times New Roman" w:cs="Times New Roman"/>
          <w:bCs/>
          <w:sz w:val="24"/>
          <w:szCs w:val="24"/>
        </w:rPr>
        <w:t>Fakultas Keguruan dan Ilmu Pendidikan</w:t>
      </w:r>
    </w:p>
    <w:p w:rsidR="00072231" w:rsidRDefault="00072231" w:rsidP="00072231">
      <w:pPr>
        <w:pBdr>
          <w:bottom w:val="double" w:sz="6" w:space="1" w:color="auto"/>
        </w:pBd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072231">
        <w:rPr>
          <w:rFonts w:ascii="Times New Roman" w:hAnsi="Times New Roman" w:cs="Times New Roman"/>
          <w:bCs/>
          <w:sz w:val="24"/>
          <w:szCs w:val="24"/>
        </w:rPr>
        <w:t>Universitas Ahmad Dahlan</w:t>
      </w:r>
    </w:p>
    <w:p w:rsidR="00072231" w:rsidRPr="00072231" w:rsidRDefault="00072231" w:rsidP="00072231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:rsidR="00072231" w:rsidRDefault="00072231" w:rsidP="00072231">
      <w:pPr>
        <w:spacing w:after="0"/>
        <w:rPr>
          <w:rFonts w:ascii="Times New Roman" w:hAnsi="Times New Roman" w:cs="Times New Roman"/>
          <w:b/>
          <w:sz w:val="32"/>
          <w:szCs w:val="32"/>
        </w:rPr>
      </w:pPr>
    </w:p>
    <w:p w:rsidR="00072231" w:rsidRPr="00072231" w:rsidRDefault="00072231" w:rsidP="00072231">
      <w:pPr>
        <w:spacing w:after="0"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072231">
        <w:rPr>
          <w:rFonts w:ascii="Times New Roman" w:hAnsi="Times New Roman" w:cs="Times New Roman"/>
          <w:b/>
          <w:sz w:val="28"/>
          <w:szCs w:val="28"/>
        </w:rPr>
        <w:t>EVALUASI KINERJA PEMBIMBING SKRIPSI</w:t>
      </w:r>
    </w:p>
    <w:p w:rsidR="00072231" w:rsidRDefault="00072231" w:rsidP="00072231">
      <w:pPr>
        <w:tabs>
          <w:tab w:val="left" w:pos="1560"/>
          <w:tab w:val="left" w:pos="1701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Dose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 …………………………………………………</w:t>
      </w:r>
    </w:p>
    <w:p w:rsidR="00072231" w:rsidRDefault="00072231" w:rsidP="00072231">
      <w:pPr>
        <w:tabs>
          <w:tab w:val="left" w:pos="1560"/>
          <w:tab w:val="left" w:pos="1701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gl Pengisia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  …………………………………………………</w:t>
      </w:r>
    </w:p>
    <w:p w:rsidR="00072231" w:rsidRDefault="00072231" w:rsidP="00072231">
      <w:pPr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:rsidR="00072231" w:rsidRPr="00072231" w:rsidRDefault="00072231" w:rsidP="0007223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72231">
        <w:rPr>
          <w:rFonts w:ascii="Times New Roman" w:hAnsi="Times New Roman" w:cs="Times New Roman"/>
          <w:b/>
          <w:bCs/>
          <w:sz w:val="24"/>
          <w:szCs w:val="24"/>
        </w:rPr>
        <w:t>Petunjuk :</w:t>
      </w:r>
    </w:p>
    <w:p w:rsidR="00072231" w:rsidRDefault="00072231" w:rsidP="00072231">
      <w:pPr>
        <w:pStyle w:val="ListParagraph"/>
        <w:numPr>
          <w:ilvl w:val="0"/>
          <w:numId w:val="3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ilah angket evaluasi ini sesuai dengan yang sebenarnya.</w:t>
      </w:r>
    </w:p>
    <w:p w:rsidR="00072231" w:rsidRDefault="00072231" w:rsidP="00072231">
      <w:pPr>
        <w:pStyle w:val="ListParagraph"/>
        <w:numPr>
          <w:ilvl w:val="0"/>
          <w:numId w:val="3"/>
        </w:numPr>
        <w:pBdr>
          <w:bottom w:val="single" w:sz="6" w:space="1" w:color="auto"/>
        </w:pBd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udara tidak perlu menuliskan identitas Saudara pada angket evaluasi ini.</w:t>
      </w:r>
    </w:p>
    <w:p w:rsidR="00072231" w:rsidRDefault="00072231" w:rsidP="000722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72231" w:rsidRDefault="00072231" w:rsidP="00072231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gaimana kualitas bimbingan ?</w:t>
      </w:r>
    </w:p>
    <w:p w:rsidR="00072231" w:rsidRDefault="00072231" w:rsidP="00072231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</w:t>
      </w:r>
    </w:p>
    <w:p w:rsidR="00072231" w:rsidRDefault="00072231" w:rsidP="00072231">
      <w:pPr>
        <w:pStyle w:val="ListParagraph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072231" w:rsidRDefault="00072231" w:rsidP="00072231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gaimana intensitas pertemuan sewaktu bimbingan ?</w:t>
      </w:r>
    </w:p>
    <w:p w:rsidR="00072231" w:rsidRDefault="00072231" w:rsidP="00072231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...............................................................................</w:t>
      </w:r>
    </w:p>
    <w:p w:rsidR="00072231" w:rsidRDefault="00072231" w:rsidP="00072231">
      <w:pPr>
        <w:pStyle w:val="ListParagraph"/>
        <w:spacing w:after="0" w:line="24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</w:p>
    <w:p w:rsidR="00072231" w:rsidRDefault="00072231" w:rsidP="00072231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akah pertanyaan selama ujian skripsi sesuai dengan topic ?</w:t>
      </w:r>
    </w:p>
    <w:p w:rsidR="00072231" w:rsidRDefault="00072231" w:rsidP="00072231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...............................................................................</w:t>
      </w:r>
    </w:p>
    <w:p w:rsidR="00072231" w:rsidRDefault="00072231" w:rsidP="00072231">
      <w:pPr>
        <w:pStyle w:val="ListParagraph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072231" w:rsidRDefault="00072231" w:rsidP="00072231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ran, Kritik, Masukan pada dosen pembimbing .</w:t>
      </w:r>
    </w:p>
    <w:p w:rsidR="00AA04FD" w:rsidRDefault="00072231" w:rsidP="00072231">
      <w:pPr>
        <w:pStyle w:val="ListParagraph"/>
        <w:spacing w:after="0" w:line="360" w:lineRule="auto"/>
        <w:ind w:left="284"/>
        <w:jc w:val="both"/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……………………………………………………………………………………........................................................................................</w:t>
      </w:r>
    </w:p>
    <w:sectPr w:rsidR="00AA04FD" w:rsidSect="00072231">
      <w:pgSz w:w="11907" w:h="18711" w:code="150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????§Þ?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3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4"/>
    <w:multiLevelType w:val="hybridMultilevel"/>
    <w:tmpl w:val="FFFFFFFF"/>
    <w:lvl w:ilvl="0" w:tplc="6A5E28F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03128707">
    <w:abstractNumId w:val="1"/>
  </w:num>
  <w:num w:numId="2" w16cid:durableId="366375262">
    <w:abstractNumId w:val="0"/>
  </w:num>
  <w:num w:numId="3" w16cid:durableId="20375817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MLE0tzAyNzQzMrBU0lEKTi0uzszPAykwrAUAbfnkvSwAAAA="/>
  </w:docVars>
  <w:rsids>
    <w:rsidRoot w:val="00072231"/>
    <w:rsid w:val="00072231"/>
    <w:rsid w:val="001B00CE"/>
    <w:rsid w:val="002C7D52"/>
    <w:rsid w:val="002E6E5B"/>
    <w:rsid w:val="00743763"/>
    <w:rsid w:val="00AA04FD"/>
    <w:rsid w:val="00B15D37"/>
    <w:rsid w:val="00C77488"/>
    <w:rsid w:val="00E61ECB"/>
    <w:rsid w:val="00E87A03"/>
    <w:rsid w:val="00F00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1E350A"/>
  <w15:chartTrackingRefBased/>
  <w15:docId w15:val="{83180059-A1E7-4A55-A4E1-FEB3EE11B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231"/>
    <w:pPr>
      <w:spacing w:after="200" w:line="276" w:lineRule="auto"/>
    </w:pPr>
    <w:rPr>
      <w:rFonts w:ascii="Calibri" w:eastAsia="Times New Roman" w:hAnsi="Calibri" w:cs="SimSu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2231"/>
    <w:pPr>
      <w:spacing w:after="0" w:line="240" w:lineRule="auto"/>
    </w:pPr>
    <w:rPr>
      <w:rFonts w:ascii="Calibri" w:eastAsia="Times New Roman" w:hAnsi="Calibri" w:cs="SimSun"/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2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16</Words>
  <Characters>2947</Characters>
  <Application>Microsoft Office Word</Application>
  <DocSecurity>0</DocSecurity>
  <Lines>24</Lines>
  <Paragraphs>6</Paragraphs>
  <ScaleCrop>false</ScaleCrop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i Kus Indratno</dc:creator>
  <cp:keywords/>
  <dc:description/>
  <cp:lastModifiedBy>Toni Kus Indratno</cp:lastModifiedBy>
  <cp:revision>1</cp:revision>
  <dcterms:created xsi:type="dcterms:W3CDTF">2023-06-27T02:02:00Z</dcterms:created>
  <dcterms:modified xsi:type="dcterms:W3CDTF">2023-06-27T02:12:00Z</dcterms:modified>
</cp:coreProperties>
</file>